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X68ad62f99e2838eebc9ab9ab7156c5b671b6a99"/>
    <w:p>
      <w:pPr>
        <w:pStyle w:val="Heading1"/>
      </w:pPr>
      <w:r>
        <w:t xml:space="preserve">Internship Application Letter: Paramedic Internship Opportunity in Qatar Doha</w:t>
      </w:r>
    </w:p>
    <w:p>
      <w:pPr>
        <w:pStyle w:val="FirstParagraph"/>
      </w:pPr>
      <w:r>
        <w:t xml:space="preserve">Date: October 26, 2023</w:t>
      </w:r>
    </w:p>
    <w:p>
      <w:pPr>
        <w:pStyle w:val="BodyText"/>
      </w:pPr>
      <w:r>
        <w:t xml:space="preserve">Recruitment Team</w:t>
      </w:r>
      <w:r>
        <w:br/>
      </w:r>
      <w:r>
        <w:t xml:space="preserve">Hamad Medical Corporation (HMC)</w:t>
      </w:r>
      <w:r>
        <w:br/>
      </w:r>
      <w:r>
        <w:t xml:space="preserve">Doha, State of Qatar</w:t>
      </w:r>
    </w:p>
    <w:bookmarkStart w:id="20" w:name="Xd661951d0eaa6bab64b54a398c5569ec9278c1b"/>
    <w:p>
      <w:pPr>
        <w:pStyle w:val="Heading2"/>
      </w:pPr>
      <w:r>
        <w:t xml:space="preserve">Subject: Formal Application for Paramedic Internship Program at Hamad Medical Corporation, Doha</w:t>
      </w:r>
    </w:p>
    <w:p>
      <w:pPr>
        <w:pStyle w:val="FirstParagraph"/>
      </w:pPr>
      <w:r>
        <w:t xml:space="preserve">Dear Recruitment Committee,</w:t>
      </w:r>
    </w:p>
    <w:p>
      <w:pPr>
        <w:pStyle w:val="BodyText"/>
      </w:pPr>
      <w:r>
        <w:t xml:space="preserve">I am writing with profound enthusiasm to express my earnest interest in the Paramedic Internship Program at Hamad Medical Corporation (HMC) in Doha, Qatar. As a dedicated and recently certified Emergency Medical Technician (EMT) with hands-on clinical experience across diverse urban emergency settings, I am deeply committed to contributing to Qatar’s world-class healthcare ecosystem and aligning my professional development with the nation’s vision for excellence in emergency medical services. This Internship Application Letter represents not merely a job application, but a declaration of my readiness to immerse myself in Qatar Doha's dynamic healthcare landscape and support its mission of delivering compassionate, efficient, and culturally sensitive pre-hospital care.</w:t>
      </w:r>
    </w:p>
    <w:p>
      <w:pPr>
        <w:pStyle w:val="BodyText"/>
      </w:pPr>
      <w:r>
        <w:t xml:space="preserve">My academic foundation includes a comprehensive Paramedic Science Diploma from the Institute of Emergency Medical Services (IEMS) in London, where I graduated with honors. The curriculum rigorously emphasized critical incident management, trauma stabilization, advanced life support (ALS), pediatric emergencies, and pharmacology—directly mirroring HMC’s operational standards. Crucially, my training incorporated specialized modules on heat-related illness management and mass casualty incident (MCI) response; these are not theoretical concepts to me but essential skills honed during summer rotations in Dubai’s extreme climate and during the 2023 World Cup event coverage, where I assisted in over 150 emergency callouts. Qatar Doha’s unique environment—characterized by high temperatures, significant expatriate population density, and major international events—demands precisely these competencies. I understand that effective pre-hospital care in this region requires not only clinical expertise but also acute awareness of environmental stressors and cultural nuances.</w:t>
      </w:r>
    </w:p>
    <w:p>
      <w:pPr>
        <w:pStyle w:val="BodyText"/>
      </w:pPr>
      <w:r>
        <w:t xml:space="preserve">My practical experience further solidifies my suitability for this Paramedic Internship in Qatar Doha. During my 450-hour internship with the London Ambulance Service, I responded to 237 emergency calls across diverse scenarios: cardiac arrests, trauma from road incidents (including multiple-vehicle collisions), medical emergencies requiring rapid stabilization, and mental health crises. I consistently demonstrated proficiency in advanced airway management, intravenous therapy, ECG interpretation under pressure, and seamless communication with hospital teams—skills that directly transfer to HMC’s integrated emergency care system. Most significantly, I collaborated daily with paramedics from 15+ different cultural backgrounds while serving a multicultural community in East London. This taught me the vital importance of active listening, non-verbal communication sensitivity (particularly crucial when dealing with Arabic-speaking patients or those experiencing distress), and adaptability—qualities I know are paramount within Qatar’s healthcare framework.</w:t>
      </w:r>
    </w:p>
    <w:p>
      <w:pPr>
        <w:pStyle w:val="BodyText"/>
      </w:pPr>
      <w:r>
        <w:t xml:space="preserve">What compels me to seek this specific Internship Application in Doha is my deep respect for Qatar’s national healthcare aspirations. I have closely followed how the State of Qatar, through initiatives like the National Vision 2030 and HMC’s Strategic Plan, is pioneering innovative emergency medical systems designed for sustainability, technological integration (such as AI-assisted triage), and community health empowerment. The opportunity to learn from HMC’s internationally recognized paramedic training programs—particularly those emphasizing rapid response in high-density urban environments like Doha's rapidly expanding districts—resonates profoundly with my career goals. I am especially eager to contribute to and learn from HMC’s ongoing enhancements in trauma care pathways, which are vital for a city hosting global events and serving a diverse population.</w:t>
      </w:r>
    </w:p>
    <w:p>
      <w:pPr>
        <w:pStyle w:val="BodyText"/>
      </w:pPr>
      <w:r>
        <w:t xml:space="preserve">My commitment extends beyond clinical skills. I hold valid certifications in Basic Life Support (BLS), Advanced Cardiac Life Support (ACLS), Pediatric Advanced Life Support (PALS), and International Trauma Life Support (ITLS). I am fluent in English and possess conversational Arabic skills acquired through self-study, enabling me to communicate effectively with a broader patient base. I have also completed HSE safety training for hazardous environments—understanding that emergency medical operations in Qatar’s unique context require strict adherence to occupational health protocols. Furthermore, I am fully aware of Qatar’s cultural values; I approach every interaction with respect for local customs and the dignity of patients from all backgrounds, a principle instilled during my time volunteering at multicultural community health fairs.</w:t>
      </w:r>
    </w:p>
    <w:p>
      <w:pPr>
        <w:pStyle w:val="BodyText"/>
      </w:pPr>
      <w:r>
        <w:t xml:space="preserve">I am prepared to embrace the challenges inherent in this internship: long hours under pressure, adapting to new protocols within HMC’s advanced system, and continuous learning. I view this program not as an endpoint but as the critical first step towards becoming a paramedic who actively contributes to Qatar Doha’s reputation for excellence in emergency medical services. I am eager to support the team on ambulances across Doha, learn from seasoned professionals, and integrate seamlessly into HMC’s collaborative culture where patient outcomes are paramount.</w:t>
      </w:r>
    </w:p>
    <w:p>
      <w:pPr>
        <w:pStyle w:val="BodyText"/>
      </w:pPr>
      <w:r>
        <w:t xml:space="preserve">The Paramedic Internship Program at Hamad Medical Corporation represents the ideal environment to apply my skills while growing under Qatar’s leading healthcare institution. I am confident that my clinical preparedness, cultural sensitivity, commitment to continuous improvement, and genuine passion for emergency medicine will make me a valuable asset to your team in Doha. I welcome the opportunity to discuss how my background aligns with HMC’s needs during an interview at your earliest convenience.</w:t>
      </w:r>
    </w:p>
    <w:p>
      <w:pPr>
        <w:pStyle w:val="BodyText"/>
      </w:pPr>
      <w:r>
        <w:t xml:space="preserve">Thank you for considering my application. I am excited about the possibility of contributing to Qatar’s healthcare excellence and eagerly await the chance to serve alongside your esteemed team in Doha.</w:t>
      </w:r>
    </w:p>
    <w:p>
      <w:pPr>
        <w:pStyle w:val="BodyText"/>
      </w:pPr>
      <w:r>
        <w:t xml:space="preserve">Sincerely,</w:t>
      </w:r>
    </w:p>
    <w:p>
      <w:pPr>
        <w:pStyle w:val="BodyText"/>
      </w:pPr>
      <w:r>
        <w:t xml:space="preserve">[Your Full Name]</w:t>
      </w:r>
    </w:p>
    <w:p>
      <w:pPr>
        <w:pStyle w:val="BodyText"/>
      </w:pPr>
      <w:r>
        <w:t xml:space="preserve">Phone: [Your Contact Number]</w:t>
      </w:r>
    </w:p>
    <w:p>
      <w:pPr>
        <w:pStyle w:val="BodyText"/>
      </w:pPr>
      <w:r>
        <w:t xml:space="preserve">Email: [Your Professional Email Addr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Qatar Doha</dc:title>
  <dc:creator/>
  <dc:language>en</dc:language>
  <cp:keywords/>
  <dcterms:created xsi:type="dcterms:W3CDTF">2026-05-02T23:05:27Z</dcterms:created>
  <dcterms:modified xsi:type="dcterms:W3CDTF">2026-05-02T23:05:27Z</dcterms:modified>
</cp:coreProperties>
</file>

<file path=docProps/custom.xml><?xml version="1.0" encoding="utf-8"?>
<Properties xmlns="http://schemas.openxmlformats.org/officeDocument/2006/custom-properties" xmlns:vt="http://schemas.openxmlformats.org/officeDocument/2006/docPropsVTypes"/>
</file>